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6525A" w14:textId="77777777" w:rsidR="003A642E" w:rsidRDefault="0074406B">
      <w:pPr>
        <w:pStyle w:val="a4"/>
      </w:pPr>
      <w:r>
        <w:t>Лабораторная работа №5</w:t>
      </w:r>
    </w:p>
    <w:p w14:paraId="79221C56" w14:textId="77777777" w:rsidR="003A642E" w:rsidRDefault="0074406B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2CA600AF" w14:textId="77777777" w:rsidR="003A642E" w:rsidRDefault="0074406B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52486109"/>
        <w:docPartObj>
          <w:docPartGallery w:val="Table of Contents"/>
          <w:docPartUnique/>
        </w:docPartObj>
      </w:sdtPr>
      <w:sdtEndPr/>
      <w:sdtContent>
        <w:p w14:paraId="777513B6" w14:textId="77777777" w:rsidR="003A642E" w:rsidRDefault="0074406B">
          <w:pPr>
            <w:pStyle w:val="ae"/>
          </w:pPr>
          <w:r>
            <w:t>Содержание</w:t>
          </w:r>
        </w:p>
        <w:p w14:paraId="61821AA9" w14:textId="61FE46A7" w:rsidR="008E1F78" w:rsidRDefault="0074406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724150" w:history="1">
            <w:r w:rsidR="008E1F78" w:rsidRPr="006F3F6F">
              <w:rPr>
                <w:rStyle w:val="ad"/>
                <w:noProof/>
              </w:rPr>
              <w:t>Цель работы</w:t>
            </w:r>
            <w:r w:rsidR="008E1F78">
              <w:rPr>
                <w:noProof/>
                <w:webHidden/>
              </w:rPr>
              <w:tab/>
            </w:r>
            <w:r w:rsidR="008E1F78">
              <w:rPr>
                <w:noProof/>
                <w:webHidden/>
              </w:rPr>
              <w:fldChar w:fldCharType="begin"/>
            </w:r>
            <w:r w:rsidR="008E1F78">
              <w:rPr>
                <w:noProof/>
                <w:webHidden/>
              </w:rPr>
              <w:instrText xml:space="preserve"> PAGEREF _Toc87724150 \h </w:instrText>
            </w:r>
            <w:r w:rsidR="008E1F78">
              <w:rPr>
                <w:noProof/>
                <w:webHidden/>
              </w:rPr>
            </w:r>
            <w:r w:rsidR="008E1F78">
              <w:rPr>
                <w:noProof/>
                <w:webHidden/>
              </w:rPr>
              <w:fldChar w:fldCharType="separate"/>
            </w:r>
            <w:r w:rsidR="008E1F78">
              <w:rPr>
                <w:noProof/>
                <w:webHidden/>
              </w:rPr>
              <w:t>1</w:t>
            </w:r>
            <w:r w:rsidR="008E1F78">
              <w:rPr>
                <w:noProof/>
                <w:webHidden/>
              </w:rPr>
              <w:fldChar w:fldCharType="end"/>
            </w:r>
          </w:hyperlink>
        </w:p>
        <w:p w14:paraId="5745B4D0" w14:textId="20D173B2" w:rsidR="008E1F78" w:rsidRDefault="008E1F7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24151" w:history="1">
            <w:r w:rsidRPr="006F3F6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4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66D3A" w14:textId="04423E85" w:rsidR="008E1F78" w:rsidRDefault="008E1F7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24152" w:history="1">
            <w:r w:rsidRPr="006F3F6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4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8FF7E" w14:textId="77777777" w:rsidR="003A642E" w:rsidRDefault="0074406B">
          <w:r>
            <w:fldChar w:fldCharType="end"/>
          </w:r>
        </w:p>
      </w:sdtContent>
    </w:sdt>
    <w:p w14:paraId="333E722B" w14:textId="77777777" w:rsidR="003A642E" w:rsidRDefault="0074406B">
      <w:pPr>
        <w:pStyle w:val="1"/>
      </w:pPr>
      <w:bookmarkStart w:id="0" w:name="цель-работы"/>
      <w:bookmarkStart w:id="1" w:name="_Toc87724150"/>
      <w:r>
        <w:t>Цель работы</w:t>
      </w:r>
      <w:bookmarkEnd w:id="1"/>
    </w:p>
    <w:p w14:paraId="7DAEBCF3" w14:textId="77777777" w:rsidR="003A642E" w:rsidRDefault="0074406B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3393B49C" w14:textId="77777777" w:rsidR="003A642E" w:rsidRDefault="0074406B">
      <w:pPr>
        <w:pStyle w:val="1"/>
      </w:pPr>
      <w:bookmarkStart w:id="2" w:name="выполнение-лабораторной-работы"/>
      <w:bookmarkStart w:id="3" w:name="_Toc87724151"/>
      <w:bookmarkEnd w:id="0"/>
      <w:r>
        <w:t>Выполнение лабораторной работы</w:t>
      </w:r>
      <w:bookmarkEnd w:id="3"/>
    </w:p>
    <w:p w14:paraId="448481BD" w14:textId="77777777" w:rsidR="003A642E" w:rsidRDefault="0074406B">
      <w:pPr>
        <w:numPr>
          <w:ilvl w:val="0"/>
          <w:numId w:val="2"/>
        </w:numPr>
      </w:pPr>
      <w:r>
        <w:t>Установка gcc командой</w:t>
      </w:r>
    </w:p>
    <w:p w14:paraId="2A720AED" w14:textId="77777777" w:rsidR="003A642E" w:rsidRDefault="0074406B">
      <w:pPr>
        <w:numPr>
          <w:ilvl w:val="0"/>
          <w:numId w:val="1"/>
        </w:numPr>
      </w:pPr>
      <w:r>
        <w:t>yum install gcc</w:t>
      </w:r>
    </w:p>
    <w:p w14:paraId="7419E2B6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DEC2C45" wp14:editId="186B3813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B5E4C" w14:textId="77777777" w:rsidR="003A642E" w:rsidRDefault="003A642E">
      <w:pPr>
        <w:pStyle w:val="ImageCaption"/>
        <w:numPr>
          <w:ilvl w:val="0"/>
          <w:numId w:val="1"/>
        </w:numPr>
      </w:pPr>
    </w:p>
    <w:p w14:paraId="54FD5EF4" w14:textId="77777777" w:rsidR="003A642E" w:rsidRDefault="0074406B">
      <w:pPr>
        <w:numPr>
          <w:ilvl w:val="0"/>
          <w:numId w:val="2"/>
        </w:numPr>
      </w:pPr>
      <w:r>
        <w:t>Создайте программу simpleid.c от пользователя guest.</w:t>
      </w:r>
    </w:p>
    <w:p w14:paraId="17308C36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452DEAF" wp14:editId="5A35B8BD">
            <wp:extent cx="5334000" cy="30003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FB7BA" w14:textId="77777777" w:rsidR="003A642E" w:rsidRDefault="003A642E">
      <w:pPr>
        <w:pStyle w:val="ImageCaption"/>
        <w:numPr>
          <w:ilvl w:val="0"/>
          <w:numId w:val="1"/>
        </w:numPr>
      </w:pPr>
    </w:p>
    <w:p w14:paraId="0AB838AF" w14:textId="77777777" w:rsidR="003A642E" w:rsidRDefault="0074406B">
      <w:pPr>
        <w:numPr>
          <w:ilvl w:val="0"/>
          <w:numId w:val="2"/>
        </w:numPr>
      </w:pPr>
      <w:r>
        <w:t xml:space="preserve">. Скомплилируйте программу и убедитесь, что файл программы создан: </w:t>
      </w:r>
    </w:p>
    <w:p w14:paraId="58634A72" w14:textId="77777777" w:rsidR="003A642E" w:rsidRDefault="0074406B">
      <w:pPr>
        <w:numPr>
          <w:ilvl w:val="0"/>
          <w:numId w:val="1"/>
        </w:numPr>
      </w:pPr>
      <w:r>
        <w:t>gcc simpleid.c -o simp</w:t>
      </w:r>
      <w:r>
        <w:t>leid</w:t>
      </w:r>
    </w:p>
    <w:p w14:paraId="742BCC15" w14:textId="77777777" w:rsidR="003A642E" w:rsidRDefault="0074406B">
      <w:pPr>
        <w:numPr>
          <w:ilvl w:val="0"/>
          <w:numId w:val="3"/>
        </w:numPr>
      </w:pPr>
      <w:r>
        <w:t xml:space="preserve">Выполните программу simpleid: </w:t>
      </w:r>
    </w:p>
    <w:p w14:paraId="4F412535" w14:textId="77777777" w:rsidR="003A642E" w:rsidRDefault="0074406B">
      <w:pPr>
        <w:numPr>
          <w:ilvl w:val="0"/>
          <w:numId w:val="1"/>
        </w:numPr>
      </w:pPr>
      <w:r>
        <w:t>./simpleid</w:t>
      </w:r>
    </w:p>
    <w:p w14:paraId="113D4B88" w14:textId="77777777" w:rsidR="003A642E" w:rsidRDefault="0074406B">
      <w:pPr>
        <w:numPr>
          <w:ilvl w:val="0"/>
          <w:numId w:val="4"/>
        </w:numPr>
      </w:pPr>
      <w:r>
        <w:t xml:space="preserve">Выполните системную программу id: </w:t>
      </w:r>
    </w:p>
    <w:p w14:paraId="77875BBF" w14:textId="77777777" w:rsidR="003A642E" w:rsidRDefault="0074406B">
      <w:pPr>
        <w:numPr>
          <w:ilvl w:val="0"/>
          <w:numId w:val="1"/>
        </w:numPr>
      </w:pPr>
      <w:r>
        <w:lastRenderedPageBreak/>
        <w:t>id</w:t>
      </w:r>
    </w:p>
    <w:p w14:paraId="1ED7A932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9FD0A58" wp14:editId="5B82AA15">
            <wp:extent cx="53340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2B1EA" w14:textId="77777777" w:rsidR="003A642E" w:rsidRDefault="003A642E">
      <w:pPr>
        <w:pStyle w:val="ImageCaption"/>
        <w:numPr>
          <w:ilvl w:val="0"/>
          <w:numId w:val="1"/>
        </w:numPr>
      </w:pPr>
    </w:p>
    <w:p w14:paraId="7AF0342C" w14:textId="77777777" w:rsidR="003A642E" w:rsidRDefault="0074406B">
      <w:pPr>
        <w:numPr>
          <w:ilvl w:val="0"/>
          <w:numId w:val="5"/>
        </w:numPr>
      </w:pPr>
      <w:r>
        <w:t>Усложните программу, добавив вывод действительных идентификаторов:</w:t>
      </w:r>
    </w:p>
    <w:p w14:paraId="6C0E77D7" w14:textId="77777777" w:rsidR="003A642E" w:rsidRDefault="0074406B">
      <w:pPr>
        <w:numPr>
          <w:ilvl w:val="0"/>
          <w:numId w:val="1"/>
        </w:numPr>
      </w:pPr>
      <w:r>
        <w:t>Получившуюся программу назовите simpleid2.c</w:t>
      </w:r>
    </w:p>
    <w:p w14:paraId="021856B0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EC3D8D9" wp14:editId="7A62C1EA">
            <wp:extent cx="5334000" cy="30003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260D8" w14:textId="77777777" w:rsidR="003A642E" w:rsidRDefault="003A642E">
      <w:pPr>
        <w:pStyle w:val="ImageCaption"/>
        <w:numPr>
          <w:ilvl w:val="0"/>
          <w:numId w:val="1"/>
        </w:numPr>
      </w:pPr>
    </w:p>
    <w:p w14:paraId="0E0A468B" w14:textId="77777777" w:rsidR="003A642E" w:rsidRDefault="0074406B">
      <w:pPr>
        <w:numPr>
          <w:ilvl w:val="0"/>
          <w:numId w:val="6"/>
        </w:numPr>
      </w:pPr>
      <w:r>
        <w:t xml:space="preserve">Скомпилируйте и запустите simpleid2.c: </w:t>
      </w:r>
    </w:p>
    <w:p w14:paraId="3B4107A8" w14:textId="77777777" w:rsidR="003A642E" w:rsidRDefault="0074406B">
      <w:pPr>
        <w:numPr>
          <w:ilvl w:val="0"/>
          <w:numId w:val="1"/>
        </w:numPr>
      </w:pPr>
      <w:r>
        <w:t xml:space="preserve">gcc simpleid2.c -o simpleid2 </w:t>
      </w:r>
    </w:p>
    <w:p w14:paraId="48CF849C" w14:textId="77777777" w:rsidR="003A642E" w:rsidRDefault="0074406B">
      <w:pPr>
        <w:numPr>
          <w:ilvl w:val="0"/>
          <w:numId w:val="1"/>
        </w:numPr>
      </w:pPr>
      <w:r>
        <w:t>./simpleid2</w:t>
      </w:r>
    </w:p>
    <w:p w14:paraId="5C1F2093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9B619FB" wp14:editId="1A0F8249">
            <wp:extent cx="5334000" cy="30003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318151" w14:textId="77777777" w:rsidR="003A642E" w:rsidRDefault="003A642E">
      <w:pPr>
        <w:pStyle w:val="ImageCaption"/>
        <w:numPr>
          <w:ilvl w:val="0"/>
          <w:numId w:val="1"/>
        </w:numPr>
      </w:pPr>
    </w:p>
    <w:p w14:paraId="533AD911" w14:textId="77777777" w:rsidR="003A642E" w:rsidRDefault="0074406B">
      <w:pPr>
        <w:numPr>
          <w:ilvl w:val="0"/>
          <w:numId w:val="7"/>
        </w:numPr>
      </w:pPr>
      <w:r>
        <w:t>От имени суперпользователя выполните команды:</w:t>
      </w:r>
    </w:p>
    <w:p w14:paraId="13A63672" w14:textId="77777777" w:rsidR="003A642E" w:rsidRPr="008E1F78" w:rsidRDefault="0074406B">
      <w:pPr>
        <w:numPr>
          <w:ilvl w:val="0"/>
          <w:numId w:val="1"/>
        </w:numPr>
        <w:rPr>
          <w:lang w:val="en-US"/>
        </w:rPr>
      </w:pPr>
      <w:r w:rsidRPr="008E1F78">
        <w:rPr>
          <w:lang w:val="en-US"/>
        </w:rPr>
        <w:t xml:space="preserve">chown root:guest /home/guest/simpleid2 </w:t>
      </w:r>
      <w:r w:rsidRPr="008E1F78">
        <w:rPr>
          <w:lang w:val="en-US"/>
        </w:rPr>
        <w:br/>
        <w:t>chmod u+s /home/guest/simpleid2</w:t>
      </w:r>
    </w:p>
    <w:p w14:paraId="6A838203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005E4AA" wp14:editId="5D2225CC">
            <wp:extent cx="5334000" cy="30003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F9BAF" w14:textId="77777777" w:rsidR="003A642E" w:rsidRDefault="003A642E">
      <w:pPr>
        <w:pStyle w:val="ImageCaption"/>
        <w:numPr>
          <w:ilvl w:val="0"/>
          <w:numId w:val="1"/>
        </w:numPr>
      </w:pPr>
    </w:p>
    <w:p w14:paraId="21A46650" w14:textId="77777777" w:rsidR="003A642E" w:rsidRDefault="0074406B">
      <w:pPr>
        <w:numPr>
          <w:ilvl w:val="0"/>
          <w:numId w:val="8"/>
        </w:numPr>
      </w:pPr>
      <w:r>
        <w:t>Выполните проверку правильности установки новых ат</w:t>
      </w:r>
      <w:r>
        <w:t xml:space="preserve">рибутов и смены владельца файла simpleid2: </w:t>
      </w:r>
    </w:p>
    <w:p w14:paraId="3AF5C775" w14:textId="77777777" w:rsidR="003A642E" w:rsidRDefault="0074406B">
      <w:pPr>
        <w:numPr>
          <w:ilvl w:val="0"/>
          <w:numId w:val="1"/>
        </w:numPr>
      </w:pPr>
      <w:r>
        <w:t>ls -l simpleid2</w:t>
      </w:r>
    </w:p>
    <w:p w14:paraId="01F1966B" w14:textId="77777777" w:rsidR="003A642E" w:rsidRDefault="0074406B">
      <w:pPr>
        <w:numPr>
          <w:ilvl w:val="0"/>
          <w:numId w:val="9"/>
        </w:numPr>
      </w:pPr>
      <w:r>
        <w:t>Запустите simpleid2 и id:</w:t>
      </w:r>
    </w:p>
    <w:p w14:paraId="2C244237" w14:textId="77777777" w:rsidR="003A642E" w:rsidRDefault="0074406B">
      <w:pPr>
        <w:numPr>
          <w:ilvl w:val="0"/>
          <w:numId w:val="1"/>
        </w:numPr>
      </w:pPr>
      <w:r>
        <w:lastRenderedPageBreak/>
        <w:t>./simpleid2</w:t>
      </w:r>
    </w:p>
    <w:p w14:paraId="060D0C6E" w14:textId="77777777" w:rsidR="003A642E" w:rsidRDefault="0074406B">
      <w:pPr>
        <w:numPr>
          <w:ilvl w:val="0"/>
          <w:numId w:val="1"/>
        </w:numPr>
      </w:pPr>
      <w:r>
        <w:t>id</w:t>
      </w:r>
    </w:p>
    <w:p w14:paraId="3DA29747" w14:textId="77777777" w:rsidR="003A642E" w:rsidRDefault="0074406B">
      <w:pPr>
        <w:numPr>
          <w:ilvl w:val="0"/>
          <w:numId w:val="9"/>
        </w:numPr>
      </w:pPr>
      <w:r>
        <w:t>Проделайте тоже самое относительно SetGID-бита.</w:t>
      </w:r>
    </w:p>
    <w:p w14:paraId="219244EE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210ED5D" wp14:editId="5E6EABA0">
            <wp:extent cx="5334000" cy="30003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B128A" w14:textId="77777777" w:rsidR="003A642E" w:rsidRDefault="003A642E">
      <w:pPr>
        <w:pStyle w:val="ImageCaption"/>
        <w:numPr>
          <w:ilvl w:val="0"/>
          <w:numId w:val="1"/>
        </w:numPr>
      </w:pPr>
    </w:p>
    <w:p w14:paraId="3DB2F4D3" w14:textId="77777777" w:rsidR="003A642E" w:rsidRDefault="0074406B">
      <w:pPr>
        <w:numPr>
          <w:ilvl w:val="0"/>
          <w:numId w:val="9"/>
        </w:numPr>
      </w:pPr>
      <w:r>
        <w:t>Создайте программу readfile.c:</w:t>
      </w:r>
    </w:p>
    <w:p w14:paraId="15672171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6BB04B9" wp14:editId="5FB117C1">
            <wp:extent cx="5334000" cy="30003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A96E9" w14:textId="77777777" w:rsidR="003A642E" w:rsidRDefault="003A642E">
      <w:pPr>
        <w:pStyle w:val="ImageCaption"/>
        <w:numPr>
          <w:ilvl w:val="0"/>
          <w:numId w:val="1"/>
        </w:numPr>
      </w:pPr>
    </w:p>
    <w:p w14:paraId="69FC3E96" w14:textId="77777777" w:rsidR="003A642E" w:rsidRDefault="0074406B">
      <w:pPr>
        <w:numPr>
          <w:ilvl w:val="0"/>
          <w:numId w:val="9"/>
        </w:numPr>
      </w:pPr>
      <w:r>
        <w:t xml:space="preserve">Откомпилируйте её. </w:t>
      </w:r>
    </w:p>
    <w:p w14:paraId="0CF9E772" w14:textId="77777777" w:rsidR="003A642E" w:rsidRDefault="0074406B">
      <w:pPr>
        <w:numPr>
          <w:ilvl w:val="0"/>
          <w:numId w:val="1"/>
        </w:numPr>
      </w:pPr>
      <w:r>
        <w:t>gcc readfile.c -o readfile</w:t>
      </w:r>
    </w:p>
    <w:p w14:paraId="6A30C9EB" w14:textId="77777777" w:rsidR="003A642E" w:rsidRDefault="0074406B">
      <w:pPr>
        <w:numPr>
          <w:ilvl w:val="0"/>
          <w:numId w:val="9"/>
        </w:numPr>
      </w:pPr>
      <w:r>
        <w:lastRenderedPageBreak/>
        <w:t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 w14:paraId="6CBF1D7A" w14:textId="77777777" w:rsidR="003A642E" w:rsidRDefault="0074406B">
      <w:pPr>
        <w:numPr>
          <w:ilvl w:val="0"/>
          <w:numId w:val="9"/>
        </w:numPr>
      </w:pPr>
      <w:r>
        <w:t>Проверьте, что пользователь guest не может прочитать файл readfile.c.</w:t>
      </w:r>
    </w:p>
    <w:p w14:paraId="7ADABABE" w14:textId="77777777" w:rsidR="003A642E" w:rsidRDefault="0074406B">
      <w:pPr>
        <w:numPr>
          <w:ilvl w:val="0"/>
          <w:numId w:val="9"/>
        </w:numPr>
      </w:pPr>
      <w:r>
        <w:t>Сменит</w:t>
      </w:r>
      <w:r>
        <w:t>е у программы readfile владельца и установите SetU’D-бит.</w:t>
      </w:r>
    </w:p>
    <w:p w14:paraId="343AFABE" w14:textId="77777777" w:rsidR="003A642E" w:rsidRDefault="0074406B">
      <w:pPr>
        <w:numPr>
          <w:ilvl w:val="0"/>
          <w:numId w:val="9"/>
        </w:numPr>
      </w:pPr>
      <w:r>
        <w:t>Проверьте, может ли программа readfile прочитать файл readfile.c?</w:t>
      </w:r>
    </w:p>
    <w:p w14:paraId="55B21E45" w14:textId="77777777" w:rsidR="003A642E" w:rsidRDefault="0074406B">
      <w:pPr>
        <w:numPr>
          <w:ilvl w:val="0"/>
          <w:numId w:val="9"/>
        </w:numPr>
      </w:pPr>
      <w:r>
        <w:t>Проверьте, может ли программа readfile прочитать файл /etc/shadow?</w:t>
      </w:r>
    </w:p>
    <w:p w14:paraId="2D400F57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7E92C31" wp14:editId="37512EEA">
            <wp:extent cx="5334000" cy="30003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94105" w14:textId="77777777" w:rsidR="003A642E" w:rsidRDefault="003A642E">
      <w:pPr>
        <w:pStyle w:val="ImageCaption"/>
        <w:numPr>
          <w:ilvl w:val="0"/>
          <w:numId w:val="1"/>
        </w:numPr>
      </w:pPr>
    </w:p>
    <w:p w14:paraId="4B600A13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0819C0D" wp14:editId="474C7EC8">
            <wp:extent cx="5334000" cy="30003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F49A7" w14:textId="77777777" w:rsidR="003A642E" w:rsidRDefault="003A642E">
      <w:pPr>
        <w:pStyle w:val="ImageCaption"/>
        <w:numPr>
          <w:ilvl w:val="0"/>
          <w:numId w:val="1"/>
        </w:numPr>
      </w:pPr>
    </w:p>
    <w:p w14:paraId="4E6961D6" w14:textId="77777777" w:rsidR="003A642E" w:rsidRDefault="0074406B">
      <w:pPr>
        <w:numPr>
          <w:ilvl w:val="0"/>
          <w:numId w:val="9"/>
        </w:numPr>
      </w:pPr>
      <w:r>
        <w:lastRenderedPageBreak/>
        <w:t xml:space="preserve">Выясните, установлен ли атрибут Sticky на директории /tmp, </w:t>
      </w:r>
      <w:r>
        <w:t xml:space="preserve">для чего выполните команду </w:t>
      </w:r>
    </w:p>
    <w:p w14:paraId="3BDB243C" w14:textId="77777777" w:rsidR="003A642E" w:rsidRDefault="0074406B">
      <w:pPr>
        <w:numPr>
          <w:ilvl w:val="0"/>
          <w:numId w:val="1"/>
        </w:numPr>
      </w:pPr>
      <w:r>
        <w:t>ls -l / | grep tmp</w:t>
      </w:r>
    </w:p>
    <w:p w14:paraId="6109F54D" w14:textId="77777777" w:rsidR="003A642E" w:rsidRDefault="0074406B">
      <w:pPr>
        <w:numPr>
          <w:ilvl w:val="0"/>
          <w:numId w:val="9"/>
        </w:numPr>
      </w:pPr>
      <w:r>
        <w:t>От имени пользователя guest создайте файл file01.txt в директории /tmp со словом test: echo "test" &gt; /tmp/file01.txt</w:t>
      </w:r>
    </w:p>
    <w:p w14:paraId="56146D34" w14:textId="77777777" w:rsidR="003A642E" w:rsidRDefault="0074406B">
      <w:pPr>
        <w:numPr>
          <w:ilvl w:val="0"/>
          <w:numId w:val="9"/>
        </w:numPr>
      </w:pPr>
      <w:r>
        <w:t>Просмотрите атрибуты у только что созданного файла и разрешите чтение и запись для категории</w:t>
      </w:r>
      <w:r>
        <w:t xml:space="preserve"> пользователей «все остальные»: </w:t>
      </w:r>
    </w:p>
    <w:p w14:paraId="68AE42BF" w14:textId="77777777" w:rsidR="003A642E" w:rsidRDefault="0074406B">
      <w:pPr>
        <w:numPr>
          <w:ilvl w:val="0"/>
          <w:numId w:val="1"/>
        </w:numPr>
      </w:pPr>
      <w:r>
        <w:t xml:space="preserve">ls -l /tmp/file01.txt </w:t>
      </w:r>
    </w:p>
    <w:p w14:paraId="004397F2" w14:textId="77777777" w:rsidR="003A642E" w:rsidRPr="008E1F78" w:rsidRDefault="0074406B">
      <w:pPr>
        <w:numPr>
          <w:ilvl w:val="0"/>
          <w:numId w:val="1"/>
        </w:numPr>
        <w:rPr>
          <w:lang w:val="en-US"/>
        </w:rPr>
      </w:pPr>
      <w:r w:rsidRPr="008E1F78">
        <w:rPr>
          <w:lang w:val="en-US"/>
        </w:rPr>
        <w:t xml:space="preserve">chmod o+rw /tmp/file01.txt </w:t>
      </w:r>
    </w:p>
    <w:p w14:paraId="3C28CA5F" w14:textId="77777777" w:rsidR="003A642E" w:rsidRDefault="0074406B">
      <w:pPr>
        <w:numPr>
          <w:ilvl w:val="0"/>
          <w:numId w:val="1"/>
        </w:numPr>
      </w:pPr>
      <w:r>
        <w:t>ls -l /tmp/file01.txt</w:t>
      </w:r>
    </w:p>
    <w:p w14:paraId="03E885D8" w14:textId="77777777" w:rsidR="003A642E" w:rsidRDefault="0074406B">
      <w:pPr>
        <w:numPr>
          <w:ilvl w:val="0"/>
          <w:numId w:val="9"/>
        </w:numPr>
      </w:pPr>
      <w:r>
        <w:t xml:space="preserve">От пользователя guest2 (не являющегося владельцем) попробуйте прочитать файл /tmp/file01.txt: </w:t>
      </w:r>
    </w:p>
    <w:p w14:paraId="0A635D7A" w14:textId="77777777" w:rsidR="003A642E" w:rsidRDefault="0074406B">
      <w:pPr>
        <w:numPr>
          <w:ilvl w:val="0"/>
          <w:numId w:val="1"/>
        </w:numPr>
      </w:pPr>
      <w:r>
        <w:t>cat /tmp/file01.txt</w:t>
      </w:r>
    </w:p>
    <w:p w14:paraId="2105D907" w14:textId="77777777" w:rsidR="003A642E" w:rsidRDefault="0074406B">
      <w:pPr>
        <w:numPr>
          <w:ilvl w:val="0"/>
          <w:numId w:val="9"/>
        </w:numPr>
      </w:pPr>
      <w:r>
        <w:t>От пользователя guest2 попробуйте д</w:t>
      </w:r>
      <w:r>
        <w:t xml:space="preserve">озаписать в файл /tmp/file01.txt слово test2 командой </w:t>
      </w:r>
    </w:p>
    <w:p w14:paraId="7863B4DC" w14:textId="77777777" w:rsidR="003A642E" w:rsidRDefault="0074406B">
      <w:pPr>
        <w:numPr>
          <w:ilvl w:val="0"/>
          <w:numId w:val="1"/>
        </w:numPr>
      </w:pPr>
      <w:r>
        <w:t>echo "test2" &gt; /tmp/file01.txt</w:t>
      </w:r>
    </w:p>
    <w:p w14:paraId="241E5B87" w14:textId="77777777" w:rsidR="003A642E" w:rsidRDefault="0074406B">
      <w:pPr>
        <w:numPr>
          <w:ilvl w:val="0"/>
          <w:numId w:val="9"/>
        </w:numPr>
      </w:pPr>
      <w:r>
        <w:t>Проверьте содержимое файла командой cat /tmp/file01.txt</w:t>
      </w:r>
    </w:p>
    <w:p w14:paraId="3BAA0A68" w14:textId="77777777" w:rsidR="003A642E" w:rsidRDefault="0074406B">
      <w:pPr>
        <w:numPr>
          <w:ilvl w:val="0"/>
          <w:numId w:val="9"/>
        </w:numPr>
      </w:pPr>
      <w:r>
        <w:t>От пользователя guest2 попробуйте записать в файл /tmp/file01.txt слово test3, стерев при этом всю имеющуюся в фай</w:t>
      </w:r>
      <w:r>
        <w:t xml:space="preserve">ле информацию командой </w:t>
      </w:r>
    </w:p>
    <w:p w14:paraId="055E12C0" w14:textId="77777777" w:rsidR="003A642E" w:rsidRDefault="0074406B">
      <w:pPr>
        <w:numPr>
          <w:ilvl w:val="0"/>
          <w:numId w:val="1"/>
        </w:numPr>
      </w:pPr>
      <w:r>
        <w:t>echo "test3" &gt; /tmp/file01.txt</w:t>
      </w:r>
    </w:p>
    <w:p w14:paraId="0501F07F" w14:textId="77777777" w:rsidR="003A642E" w:rsidRDefault="0074406B">
      <w:pPr>
        <w:numPr>
          <w:ilvl w:val="0"/>
          <w:numId w:val="9"/>
        </w:numPr>
      </w:pPr>
      <w:r>
        <w:t xml:space="preserve">Проверьте содержимое файла командой </w:t>
      </w:r>
    </w:p>
    <w:p w14:paraId="3673FA13" w14:textId="77777777" w:rsidR="003A642E" w:rsidRDefault="0074406B">
      <w:pPr>
        <w:numPr>
          <w:ilvl w:val="0"/>
          <w:numId w:val="1"/>
        </w:numPr>
      </w:pPr>
      <w:r>
        <w:t>cat /tmp/file01.txt</w:t>
      </w:r>
    </w:p>
    <w:p w14:paraId="1A4D7EC0" w14:textId="77777777" w:rsidR="003A642E" w:rsidRDefault="0074406B">
      <w:pPr>
        <w:numPr>
          <w:ilvl w:val="0"/>
          <w:numId w:val="9"/>
        </w:numPr>
      </w:pPr>
      <w:r>
        <w:t xml:space="preserve">От пользователя guest2 попробуйте удалить файл /tmp/file01.txt командой </w:t>
      </w:r>
    </w:p>
    <w:p w14:paraId="2A04490B" w14:textId="77777777" w:rsidR="003A642E" w:rsidRDefault="0074406B">
      <w:pPr>
        <w:numPr>
          <w:ilvl w:val="0"/>
          <w:numId w:val="1"/>
        </w:numPr>
      </w:pPr>
      <w:r>
        <w:t>rm /tmp/fileOl.txt</w:t>
      </w:r>
    </w:p>
    <w:p w14:paraId="0172F4CE" w14:textId="77777777" w:rsidR="003A642E" w:rsidRDefault="0074406B">
      <w:pPr>
        <w:numPr>
          <w:ilvl w:val="0"/>
          <w:numId w:val="9"/>
        </w:numPr>
      </w:pPr>
      <w:r>
        <w:t xml:space="preserve">Повысьте свои права до суперпользователя следующей командой </w:t>
      </w:r>
    </w:p>
    <w:p w14:paraId="32263317" w14:textId="77777777" w:rsidR="003A642E" w:rsidRDefault="0074406B">
      <w:pPr>
        <w:numPr>
          <w:ilvl w:val="0"/>
          <w:numId w:val="1"/>
        </w:numPr>
      </w:pPr>
      <w:r>
        <w:t>su -</w:t>
      </w:r>
    </w:p>
    <w:p w14:paraId="7E82D24B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CA89340" wp14:editId="4A25DADC">
            <wp:extent cx="5334000" cy="30003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A83E3" w14:textId="77777777" w:rsidR="003A642E" w:rsidRDefault="003A642E">
      <w:pPr>
        <w:pStyle w:val="ImageCaption"/>
        <w:numPr>
          <w:ilvl w:val="0"/>
          <w:numId w:val="1"/>
        </w:numPr>
      </w:pPr>
    </w:p>
    <w:p w14:paraId="23328EA2" w14:textId="77777777" w:rsidR="003A642E" w:rsidRDefault="0074406B">
      <w:pPr>
        <w:numPr>
          <w:ilvl w:val="0"/>
          <w:numId w:val="9"/>
        </w:numPr>
      </w:pPr>
      <w:r>
        <w:t>и выполните после этого команду, снимающую атрибут t (Sticky-бит) с директории /tmp: chmod -t /tmp</w:t>
      </w:r>
    </w:p>
    <w:p w14:paraId="6596975E" w14:textId="77777777" w:rsidR="003A642E" w:rsidRDefault="0074406B">
      <w:pPr>
        <w:numPr>
          <w:ilvl w:val="0"/>
          <w:numId w:val="9"/>
        </w:numPr>
      </w:pPr>
      <w:r>
        <w:t xml:space="preserve">Покиньте режим суперпользователя командой </w:t>
      </w:r>
    </w:p>
    <w:p w14:paraId="5D39EC08" w14:textId="77777777" w:rsidR="003A642E" w:rsidRDefault="0074406B">
      <w:pPr>
        <w:numPr>
          <w:ilvl w:val="0"/>
          <w:numId w:val="1"/>
        </w:numPr>
      </w:pPr>
      <w:r>
        <w:t>exit</w:t>
      </w:r>
    </w:p>
    <w:p w14:paraId="1220C48D" w14:textId="77777777" w:rsidR="003A642E" w:rsidRDefault="0074406B">
      <w:pPr>
        <w:numPr>
          <w:ilvl w:val="0"/>
          <w:numId w:val="9"/>
        </w:numPr>
      </w:pPr>
      <w:r>
        <w:t>От пользователя guest2 проверьте, что ат</w:t>
      </w:r>
      <w:r>
        <w:t xml:space="preserve">рибута t у директории /tmp нет: </w:t>
      </w:r>
    </w:p>
    <w:p w14:paraId="0E21204E" w14:textId="77777777" w:rsidR="003A642E" w:rsidRDefault="0074406B">
      <w:pPr>
        <w:numPr>
          <w:ilvl w:val="0"/>
          <w:numId w:val="1"/>
        </w:numPr>
      </w:pPr>
      <w:r>
        <w:t>ls -l / | grep tmp</w:t>
      </w:r>
    </w:p>
    <w:p w14:paraId="27E103F7" w14:textId="77777777" w:rsidR="003A642E" w:rsidRDefault="0074406B">
      <w:pPr>
        <w:numPr>
          <w:ilvl w:val="0"/>
          <w:numId w:val="9"/>
        </w:numPr>
      </w:pPr>
      <w:r>
        <w:t>Повторите предыдущие шаги. Какие наблюдаются изменения?</w:t>
      </w:r>
    </w:p>
    <w:p w14:paraId="7E61D3F9" w14:textId="77777777" w:rsidR="003A642E" w:rsidRDefault="0074406B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94A173E" wp14:editId="1A6A7FE4">
            <wp:extent cx="5334000" cy="30003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5\image\0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DEEF9" w14:textId="77777777" w:rsidR="003A642E" w:rsidRDefault="003A642E">
      <w:pPr>
        <w:pStyle w:val="ImageCaption"/>
        <w:numPr>
          <w:ilvl w:val="0"/>
          <w:numId w:val="1"/>
        </w:numPr>
      </w:pPr>
    </w:p>
    <w:p w14:paraId="53956F24" w14:textId="77777777" w:rsidR="003A642E" w:rsidRDefault="0074406B">
      <w:pPr>
        <w:pStyle w:val="1"/>
      </w:pPr>
      <w:bookmarkStart w:id="4" w:name="выводы"/>
      <w:bookmarkStart w:id="5" w:name="_Toc87724152"/>
      <w:bookmarkEnd w:id="2"/>
      <w:r>
        <w:t>Выводы</w:t>
      </w:r>
      <w:bookmarkEnd w:id="5"/>
    </w:p>
    <w:p w14:paraId="26D5AA1F" w14:textId="77777777" w:rsidR="003A642E" w:rsidRDefault="0074406B">
      <w:pPr>
        <w:pStyle w:val="FirstParagraph"/>
      </w:pPr>
      <w:r>
        <w:t>Изучили механизмы изменения идентификаторов, применения SetUID- и Sticky-битов. Получили практические навык работы в консоли с дополнитель</w:t>
      </w:r>
      <w:r>
        <w:t>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  <w:bookmarkEnd w:id="4"/>
    </w:p>
    <w:sectPr w:rsidR="003A64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217D8" w14:textId="77777777" w:rsidR="0074406B" w:rsidRDefault="0074406B">
      <w:pPr>
        <w:spacing w:after="0"/>
      </w:pPr>
      <w:r>
        <w:separator/>
      </w:r>
    </w:p>
  </w:endnote>
  <w:endnote w:type="continuationSeparator" w:id="0">
    <w:p w14:paraId="34A1A6D2" w14:textId="77777777" w:rsidR="0074406B" w:rsidRDefault="007440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10A60" w14:textId="77777777" w:rsidR="0074406B" w:rsidRDefault="0074406B">
      <w:r>
        <w:separator/>
      </w:r>
    </w:p>
  </w:footnote>
  <w:footnote w:type="continuationSeparator" w:id="0">
    <w:p w14:paraId="2922F5E9" w14:textId="77777777" w:rsidR="0074406B" w:rsidRDefault="007440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8A7C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E0A71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642E"/>
    <w:rsid w:val="003A642E"/>
    <w:rsid w:val="0074406B"/>
    <w:rsid w:val="008E1F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76B90"/>
  <w15:docId w15:val="{14CB893C-B4FB-41EF-BAE5-2CDEB2096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E1F7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4</Words>
  <Characters>3218</Characters>
  <Application>Microsoft Office Word</Application>
  <DocSecurity>0</DocSecurity>
  <Lines>26</Lines>
  <Paragraphs>7</Paragraphs>
  <ScaleCrop>false</ScaleCrop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агабаев Давид, НПИбд-02-18" </dc:creator>
  <cp:keywords/>
  <cp:lastModifiedBy>Шагабаев Давид Арсенович</cp:lastModifiedBy>
  <cp:revision>3</cp:revision>
  <cp:lastPrinted>2021-11-13T16:29:00Z</cp:lastPrinted>
  <dcterms:created xsi:type="dcterms:W3CDTF">2021-11-13T16:28:00Z</dcterms:created>
  <dcterms:modified xsi:type="dcterms:W3CDTF">2021-11-13T16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